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85D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5B87A43E" w14:textId="7E614890" w:rsidR="001720DE" w:rsidRDefault="001720DE" w:rsidP="001720DE">
      <w:pPr>
        <w:pStyle w:val="Heading2"/>
      </w:pPr>
      <w:r>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 xml:space="preserve">On the one hand, nurses can </w:t>
      </w:r>
      <w:r>
        <w:lastRenderedPageBreak/>
        <w:t>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486434"/>
    <w:p w14:paraId="6D05562E" w14:textId="79F44C2E" w:rsidR="00645784" w:rsidRDefault="00645784" w:rsidP="00645784">
      <w:pPr>
        <w:pStyle w:val="Heading2"/>
      </w:pPr>
      <w:r>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lastRenderedPageBreak/>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w:t>
      </w:r>
      <w:r w:rsidR="00C55D2E">
        <w:lastRenderedPageBreak/>
        <w:t>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w:t>
      </w:r>
      <w:r>
        <w:lastRenderedPageBreak/>
        <w:t xml:space="preserve">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1D76BA5A"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w:t>
      </w:r>
      <w:r>
        <w:lastRenderedPageBreak/>
        <w:t>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t>Action spaces are the discrete or continuous responses that a subject can perform</w:t>
      </w:r>
      <w:sdt>
        <w:sdtPr>
          <w:id w:val="-686906881"/>
          <w:citation/>
        </w:sdt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05317519" w:rsidR="008F725B" w:rsidRDefault="00B86C63" w:rsidP="004F7459">
      <w:r>
        <w:tab/>
        <w:t>AI/ML algorithms can generalize business rules from data for predicting outcomes to novel examples</w:t>
      </w:r>
      <w:sdt>
        <w:sdtPr>
          <w:id w:val="156884472"/>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41B97815" w14:textId="77777777" w:rsidR="008F725B" w:rsidRDefault="008F725B">
      <w:pPr>
        <w:rPr>
          <w:b/>
          <w:bCs/>
          <w:i/>
          <w:iCs/>
        </w:rPr>
      </w:pPr>
      <w:r>
        <w:br w:type="page"/>
      </w:r>
    </w:p>
    <w:p w14:paraId="6AA752B6" w14:textId="5565E971" w:rsidR="004F7459" w:rsidRDefault="004F7459" w:rsidP="004F7459">
      <w:pPr>
        <w:pStyle w:val="Heading3"/>
      </w:pPr>
      <w:r>
        <w:lastRenderedPageBreak/>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1789E30D" w:rsidR="00855D38" w:rsidRDefault="00855D38" w:rsidP="004F7459">
      <w:r>
        <w:tab/>
        <w:t>The Gazebo framework is an open-source simulation process for assessing actors’ and robots’ performance through a physic engine</w:t>
      </w:r>
      <w:r w:rsidRPr="00855D38">
        <w:t xml:space="preserve"> </w:t>
      </w:r>
      <w:sdt>
        <w:sdtPr>
          <w:id w:val="1234037401"/>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77E04306" w14:textId="77777777" w:rsidR="008F725B" w:rsidRDefault="008F725B">
      <w:pPr>
        <w:rPr>
          <w:b/>
          <w:bCs/>
          <w:i/>
          <w:iCs/>
        </w:rPr>
      </w:pPr>
      <w:r>
        <w:br w:type="page"/>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034083EA" w:rsidR="00D840AF" w:rsidRDefault="00D840AF" w:rsidP="008F725B">
      <w:r>
        <w:tab/>
        <w:t>UE is an extensive content creation suite with numerous agent simulation capabilities</w:t>
      </w:r>
      <w:sdt>
        <w:sdtPr>
          <w:id w:val="990295402"/>
          <w:citation/>
        </w:sdt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5D116A05" w:rsidR="00D840AF" w:rsidRPr="00D840AF" w:rsidRDefault="00D840AF" w:rsidP="00D840AF">
      <w:r>
        <w:tab/>
        <w:t>A world refers to the virtual simulation process that contains the various actors and inanimate objects within the test</w:t>
      </w:r>
      <w:sdt>
        <w:sdtPr>
          <w:id w:val="-1226529480"/>
          <w:citation/>
        </w:sdt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683D5AB2" w14:textId="77777777" w:rsidR="008F725B" w:rsidRDefault="008F725B">
      <w:pPr>
        <w:rPr>
          <w:b/>
        </w:rPr>
      </w:pPr>
      <w:r>
        <w:br w:type="page"/>
      </w:r>
    </w:p>
    <w:p w14:paraId="0CCA9E82" w14:textId="17E9325A" w:rsidR="001720DE" w:rsidRDefault="001720DE" w:rsidP="001720DE">
      <w:pPr>
        <w:pStyle w:val="Heading2"/>
      </w:pPr>
      <w:r>
        <w:lastRenderedPageBreak/>
        <w:t>Summary</w:t>
      </w:r>
    </w:p>
    <w:p w14:paraId="1CE1E216" w14:textId="468EBAF2" w:rsidR="008F725B"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5109975C" w14:textId="77BED701" w:rsidR="008F725B" w:rsidRDefault="008F725B" w:rsidP="008F725B">
      <w:r>
        <w:tab/>
        <w:t xml:space="preserve">The study proposes reducing these constraints through a simulation process with  </w:t>
      </w:r>
    </w:p>
    <w:p w14:paraId="6CA6B825" w14:textId="736DA96C" w:rsidR="008F725B" w:rsidRDefault="008F725B" w:rsidP="008F725B">
      <w:r>
        <w:t xml:space="preserve">and virtual research method for observing virtual actors within a simulation process. Researchers can configure the actors to perform specialized animation sequences under different physical parameters (e.g., height and weight). Those values control a physics engine that makes real-time customizations to the scene. Next, the study implements this research method using existing open-source software and </w:t>
      </w:r>
      <w:proofErr w:type="spellStart"/>
      <w:r>
        <w:t>MoCAP</w:t>
      </w:r>
      <w:proofErr w:type="spellEnd"/>
      <w:r>
        <w:t xml:space="preserve"> repositories. Then, it positions virtual cameras within the environment to perform HAR tasks. </w:t>
      </w:r>
    </w:p>
    <w:sectPr w:rsidR="008F725B"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74B38" w14:textId="77777777" w:rsidR="00785D0B" w:rsidRDefault="00785D0B" w:rsidP="0082223F">
      <w:pPr>
        <w:spacing w:line="240" w:lineRule="auto"/>
      </w:pPr>
      <w:r>
        <w:separator/>
      </w:r>
    </w:p>
  </w:endnote>
  <w:endnote w:type="continuationSeparator" w:id="0">
    <w:p w14:paraId="2B143121" w14:textId="77777777" w:rsidR="00785D0B" w:rsidRDefault="00785D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5A502" w14:textId="77777777" w:rsidR="00785D0B" w:rsidRDefault="00785D0B" w:rsidP="0082223F">
      <w:pPr>
        <w:spacing w:line="240" w:lineRule="auto"/>
      </w:pPr>
      <w:r>
        <w:separator/>
      </w:r>
    </w:p>
  </w:footnote>
  <w:footnote w:type="continuationSeparator" w:id="0">
    <w:p w14:paraId="5CB09A9E" w14:textId="77777777" w:rsidR="00785D0B" w:rsidRDefault="00785D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4093"/>
    <w:rsid w:val="001720DE"/>
    <w:rsid w:val="00183597"/>
    <w:rsid w:val="00194DEA"/>
    <w:rsid w:val="001B27C4"/>
    <w:rsid w:val="002516A9"/>
    <w:rsid w:val="002806B7"/>
    <w:rsid w:val="002F2E59"/>
    <w:rsid w:val="00383672"/>
    <w:rsid w:val="003B600B"/>
    <w:rsid w:val="003E4E78"/>
    <w:rsid w:val="003F4714"/>
    <w:rsid w:val="00401D65"/>
    <w:rsid w:val="004223E8"/>
    <w:rsid w:val="00424108"/>
    <w:rsid w:val="00486434"/>
    <w:rsid w:val="004A784B"/>
    <w:rsid w:val="004A7B81"/>
    <w:rsid w:val="004F7459"/>
    <w:rsid w:val="00577F51"/>
    <w:rsid w:val="005B7079"/>
    <w:rsid w:val="005C39BA"/>
    <w:rsid w:val="005D6444"/>
    <w:rsid w:val="00621BAC"/>
    <w:rsid w:val="00645784"/>
    <w:rsid w:val="006D793E"/>
    <w:rsid w:val="0073677D"/>
    <w:rsid w:val="00785D0B"/>
    <w:rsid w:val="0082223F"/>
    <w:rsid w:val="00842BDF"/>
    <w:rsid w:val="00855D38"/>
    <w:rsid w:val="00877007"/>
    <w:rsid w:val="008B5129"/>
    <w:rsid w:val="008F725B"/>
    <w:rsid w:val="00900F4F"/>
    <w:rsid w:val="009A757D"/>
    <w:rsid w:val="009E3C4D"/>
    <w:rsid w:val="00A423F8"/>
    <w:rsid w:val="00B13ADF"/>
    <w:rsid w:val="00B83595"/>
    <w:rsid w:val="00B86C63"/>
    <w:rsid w:val="00B915DD"/>
    <w:rsid w:val="00C27B16"/>
    <w:rsid w:val="00C54DC8"/>
    <w:rsid w:val="00C55D2E"/>
    <w:rsid w:val="00C618C3"/>
    <w:rsid w:val="00C73692"/>
    <w:rsid w:val="00C93BB7"/>
    <w:rsid w:val="00CB25E9"/>
    <w:rsid w:val="00D0165E"/>
    <w:rsid w:val="00D75C7B"/>
    <w:rsid w:val="00D840AF"/>
    <w:rsid w:val="00D85C7B"/>
    <w:rsid w:val="00DE2224"/>
    <w:rsid w:val="00E234E9"/>
    <w:rsid w:val="00E853DA"/>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4</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6</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7</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0</b:RefOrder>
  </b:Source>
</b:Sources>
</file>

<file path=customXml/itemProps1.xml><?xml version="1.0" encoding="utf-8"?>
<ds:datastoreItem xmlns:ds="http://schemas.openxmlformats.org/officeDocument/2006/customXml" ds:itemID="{EB364B74-7E4F-4D93-8404-530033C35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6</TotalTime>
  <Pages>12</Pages>
  <Words>2739</Words>
  <Characters>156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1</cp:revision>
  <dcterms:created xsi:type="dcterms:W3CDTF">2019-05-19T17:38:00Z</dcterms:created>
  <dcterms:modified xsi:type="dcterms:W3CDTF">2022-01-23T17:59:00Z</dcterms:modified>
</cp:coreProperties>
</file>